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8E20FBE" w:rsidR="0000007A" w:rsidRPr="00DE7D30" w:rsidRDefault="005D7B4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5D7B4B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Research Progres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28E3C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D7B4B">
              <w:t xml:space="preserve"> </w:t>
            </w:r>
            <w:r w:rsidR="005D7B4B" w:rsidRPr="005D7B4B">
              <w:rPr>
                <w:rFonts w:ascii="Arial" w:hAnsi="Arial" w:cs="Arial"/>
                <w:b/>
                <w:bCs/>
                <w:szCs w:val="28"/>
                <w:lang w:val="en-GB"/>
              </w:rPr>
              <w:t>167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88D4B" w14:textId="77777777" w:rsidR="005D7B4B" w:rsidRPr="005D7B4B" w:rsidRDefault="005D7B4B" w:rsidP="005D7B4B">
            <w:pPr>
              <w:rPr>
                <w:rFonts w:ascii="Arial" w:eastAsia="Arial Unicode MS" w:hAnsi="Arial" w:cs="Arial"/>
                <w:b/>
                <w:szCs w:val="28"/>
                <w:lang w:val="en-GB"/>
              </w:rPr>
            </w:pPr>
            <w:r w:rsidRPr="005D7B4B">
              <w:rPr>
                <w:rFonts w:ascii="Arial" w:eastAsia="Arial Unicode MS" w:hAnsi="Arial" w:cs="Arial"/>
                <w:b/>
                <w:szCs w:val="28"/>
                <w:lang w:val="en-GB"/>
              </w:rPr>
              <w:t>Influence of Crop Growth Stages and Management Practices on Soil Water Content at Different Soil Depths under Dryland Conditions</w:t>
            </w:r>
          </w:p>
          <w:p w14:paraId="0B70E962" w14:textId="77777777" w:rsidR="0000007A" w:rsidRPr="00DE7D30" w:rsidRDefault="0000007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6A51DD" w:rsidR="00CF0BBB" w:rsidRPr="00DE7D30" w:rsidRDefault="005D7B4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E4D16E1" w:rsidR="00E03C32" w:rsidRDefault="00657AB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57A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gricultur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):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7</w:t>
                  </w:r>
                </w:p>
                <w:p w14:paraId="57E24C8C" w14:textId="38D1BEB2" w:rsidR="00E03C32" w:rsidRPr="007B54A4" w:rsidRDefault="00657AB3" w:rsidP="00657AB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57A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5539/</w:t>
                  </w:r>
                  <w:proofErr w:type="gramStart"/>
                  <w:r w:rsidRPr="00657A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s.v</w:t>
                  </w:r>
                  <w:proofErr w:type="gramEnd"/>
                  <w:r w:rsidRPr="00657AB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n11p88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169E2" w14:textId="77777777" w:rsidR="00BD6F6D" w:rsidRPr="0000007A" w:rsidRDefault="00BD6F6D" w:rsidP="0099583E">
      <w:r>
        <w:separator/>
      </w:r>
    </w:p>
  </w:endnote>
  <w:endnote w:type="continuationSeparator" w:id="0">
    <w:p w14:paraId="3487B3DA" w14:textId="77777777" w:rsidR="00BD6F6D" w:rsidRPr="0000007A" w:rsidRDefault="00BD6F6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45837C" w14:textId="77777777" w:rsidR="00BD6F6D" w:rsidRPr="0000007A" w:rsidRDefault="00BD6F6D" w:rsidP="0099583E">
      <w:r>
        <w:separator/>
      </w:r>
    </w:p>
  </w:footnote>
  <w:footnote w:type="continuationSeparator" w:id="0">
    <w:p w14:paraId="7E5D82EC" w14:textId="77777777" w:rsidR="00BD6F6D" w:rsidRPr="0000007A" w:rsidRDefault="00BD6F6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7B4B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AB3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15F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6F6D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32C2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9558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D7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43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6</cp:revision>
  <dcterms:created xsi:type="dcterms:W3CDTF">2023-08-30T09:21:00Z</dcterms:created>
  <dcterms:modified xsi:type="dcterms:W3CDTF">2024-07-02T07:10:00Z</dcterms:modified>
</cp:coreProperties>
</file>